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F64EEB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F64EEB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F64EEB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F64EE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F64EE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F64EEB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F64EE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F64EE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F64EEB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F64EE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F64EE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F64EEB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F64EEB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F64EEB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F64EEB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F64EEB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F64EEB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F64EEB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F64EEB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F64EEB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F64EEB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F64EEB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F64EEB" w:rsidRDefault="00F650BF" w:rsidP="00A427CA">
      <w:pPr>
        <w:jc w:val="both"/>
        <w:rPr>
          <w:rFonts w:ascii="Times New Roman" w:hAnsi="Times New Roman" w:cs="Times New Roman"/>
          <w:b/>
        </w:rPr>
      </w:pPr>
      <w:r w:rsidRPr="00F64EEB">
        <w:rPr>
          <w:rFonts w:ascii="Times New Roman" w:hAnsi="Times New Roman" w:cs="Times New Roman"/>
          <w:b/>
        </w:rPr>
        <w:t>Analysis</w:t>
      </w:r>
      <w:r w:rsidRPr="00F64EE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  <w:bCs/>
        </w:rPr>
        <w:t>1.</w:t>
      </w:r>
      <w:r w:rsidRPr="00F64EEB">
        <w:rPr>
          <w:rFonts w:ascii="Times New Roman" w:hAnsi="Times New Roman" w:cs="Times New Roman"/>
          <w:b/>
        </w:rPr>
        <w:t xml:space="preserve"> </w:t>
      </w:r>
      <w:r w:rsidRPr="00F64EE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F64EEB" w:rsidRDefault="00F650BF" w:rsidP="00A427CA">
      <w:pPr>
        <w:jc w:val="both"/>
        <w:rPr>
          <w:rFonts w:ascii="Times New Roman" w:hAnsi="Times New Roman" w:cs="Times New Roman"/>
          <w:b/>
        </w:rPr>
      </w:pPr>
      <w:r w:rsidRPr="00F64EEB">
        <w:rPr>
          <w:rFonts w:ascii="Times New Roman" w:hAnsi="Times New Roman" w:cs="Times New Roman"/>
          <w:b/>
        </w:rPr>
        <w:t>Analytics</w:t>
      </w:r>
      <w:r w:rsidRPr="00F64EEB">
        <w:rPr>
          <w:rFonts w:ascii="Times New Roman" w:hAnsi="Times New Roman" w:cs="Times New Roman"/>
          <w:b/>
        </w:rPr>
        <w:tab/>
      </w:r>
      <w:r w:rsidRPr="00F64EEB">
        <w:rPr>
          <w:rFonts w:ascii="Times New Roman" w:hAnsi="Times New Roman" w:cs="Times New Roman"/>
          <w:b/>
        </w:rPr>
        <w:tab/>
        <w:t>[Historical data]</w:t>
      </w:r>
      <w:r w:rsidRPr="00F64EEB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F64EEB">
        <w:rPr>
          <w:rFonts w:ascii="Times New Roman" w:hAnsi="Times New Roman" w:cs="Times New Roman"/>
        </w:rPr>
        <w:t>analyze</w:t>
      </w:r>
      <w:proofErr w:type="spellEnd"/>
      <w:r w:rsidRPr="00F64EEB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F64EEB" w:rsidRDefault="00F650BF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F64EEB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</w:p>
    <w:p w14:paraId="1F9C5562" w14:textId="29A59C16" w:rsidR="00753D1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</w:p>
    <w:p w14:paraId="5BA062BF" w14:textId="49009927" w:rsidR="004E1557" w:rsidRPr="00F64EEB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32F93219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F64EEB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F64EEB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F64EEB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F64EEB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F64EEB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F64EEB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F64EEB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F64EEB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F64EEB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F64EEB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F64EEB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F64EEB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F64EEB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F64EEB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F64EEB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F64EEB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F64EEB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F64EEB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F64EEB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F64EEB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2FE9D679" w:rsidR="00AD7866" w:rsidRPr="00F64EEB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r w:rsidR="007D142D" w:rsidRPr="00F64EEB">
        <w:rPr>
          <w:rFonts w:ascii="Times New Roman" w:hAnsi="Times New Roman" w:cs="Times New Roman"/>
          <w:sz w:val="24"/>
          <w:szCs w:val="24"/>
        </w:rPr>
        <w:t>Fourier</w:t>
      </w:r>
      <w:r w:rsidRPr="00F64EE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F64EEB">
        <w:rPr>
          <w:rFonts w:ascii="Times New Roman" w:hAnsi="Times New Roman" w:cs="Times New Roman"/>
          <w:sz w:val="24"/>
          <w:szCs w:val="24"/>
        </w:rPr>
        <w:t>T</w:t>
      </w:r>
      <w:r w:rsidRPr="00F64EEB">
        <w:rPr>
          <w:rFonts w:ascii="Times New Roman" w:hAnsi="Times New Roman" w:cs="Times New Roman"/>
          <w:sz w:val="24"/>
          <w:szCs w:val="24"/>
        </w:rPr>
        <w:t>ransform.</w:t>
      </w:r>
    </w:p>
    <w:p w14:paraId="31686546" w14:textId="77777777" w:rsidR="00AD7866" w:rsidRPr="00F64EEB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2E4E6CF4" w:rsidR="0079122B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B69433" w14:textId="24602DEA" w:rsid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CE2521" w14:textId="37732287" w:rsid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007014" w14:textId="46D8A3B4" w:rsid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0D1493" w14:textId="10DAF943" w:rsid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99391D" w14:textId="0030D065" w:rsid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B75F32" w14:textId="77777777" w:rsidR="00F64EEB" w:rsidRPr="00F64EEB" w:rsidRDefault="00F64EE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6BCCE3DC" w:rsidR="00AD786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6.</w:t>
      </w:r>
      <w:r w:rsid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F64EEB" w14:paraId="5E8D4136" w14:textId="77777777" w:rsidTr="008C72D7">
        <w:tc>
          <w:tcPr>
            <w:tcW w:w="3092" w:type="dxa"/>
          </w:tcPr>
          <w:p w14:paraId="7F1CE116" w14:textId="77777777" w:rsidR="008C72D7" w:rsidRPr="00F64EEB" w:rsidRDefault="008C72D7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F64EEB" w:rsidRDefault="008C72D7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F64EEB" w:rsidRDefault="008C72D7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F64EEB" w:rsidRDefault="008C72D7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F64EEB" w14:paraId="7A13B487" w14:textId="77777777" w:rsidTr="008C72D7">
        <w:tc>
          <w:tcPr>
            <w:tcW w:w="3092" w:type="dxa"/>
          </w:tcPr>
          <w:p w14:paraId="6AD6E293" w14:textId="6B78D2AE" w:rsidR="007D142D" w:rsidRPr="00F64EEB" w:rsidRDefault="007D142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F64EEB" w:rsidRDefault="007D142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F64EEB" w:rsidRDefault="007D142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F64EEB" w14:paraId="0D0D7417" w14:textId="77777777" w:rsidTr="008C72D7">
        <w:tc>
          <w:tcPr>
            <w:tcW w:w="3092" w:type="dxa"/>
          </w:tcPr>
          <w:p w14:paraId="6B426B87" w14:textId="113CFB13" w:rsidR="007D142D" w:rsidRPr="00F64EEB" w:rsidRDefault="007D142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F64EEB" w:rsidRDefault="003350EF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F64EEB" w:rsidRDefault="003350EF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F64EEB" w14:paraId="4521923A" w14:textId="77777777" w:rsidTr="008C72D7">
        <w:tc>
          <w:tcPr>
            <w:tcW w:w="3092" w:type="dxa"/>
          </w:tcPr>
          <w:p w14:paraId="6C0B8AEF" w14:textId="15722827" w:rsidR="008C72D7" w:rsidRPr="00F64EEB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F64EEB" w:rsidRDefault="007D142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F64EEB" w:rsidRDefault="003350EF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F64EEB" w14:paraId="3FDE7B86" w14:textId="77777777" w:rsidTr="008C72D7">
        <w:tc>
          <w:tcPr>
            <w:tcW w:w="3092" w:type="dxa"/>
          </w:tcPr>
          <w:p w14:paraId="33F38EC4" w14:textId="55D39FF5" w:rsidR="003350EF" w:rsidRPr="00F64EEB" w:rsidRDefault="003350EF" w:rsidP="003350E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7CBDB670" w:rsidR="003350EF" w:rsidRPr="00F64EEB" w:rsidRDefault="003350EF" w:rsidP="003350E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shape and draw outline over the objects</w:t>
            </w:r>
          </w:p>
        </w:tc>
        <w:tc>
          <w:tcPr>
            <w:tcW w:w="2810" w:type="dxa"/>
          </w:tcPr>
          <w:p w14:paraId="494D91C8" w14:textId="6C316528" w:rsidR="003350EF" w:rsidRPr="00F64EEB" w:rsidRDefault="003350EF" w:rsidP="003350E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413C0D6C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609D5778" w:rsidR="00753D1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 w:rsidR="007D142D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</w:p>
    <w:p w14:paraId="11F1215D" w14:textId="77777777" w:rsidR="00B446C5" w:rsidRPr="00F64EEB" w:rsidRDefault="00AB55E7" w:rsidP="00B446C5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F64EE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F64EEB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F64EEB" w:rsidRDefault="00B446C5" w:rsidP="00B446C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F64EEB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14171A5D" w:rsidR="00AB55E7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1" w:name="_GoBack"/>
      <w:bookmarkEnd w:id="1"/>
    </w:p>
    <w:p w14:paraId="0518E9E8" w14:textId="3F883AD3" w:rsidR="006C5CF5" w:rsidRPr="00F64EEB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F64EEB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F64EEB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F64EEB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F64EEB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F64EEB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F64EEB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F64EEB" w:rsidRDefault="00431A99" w:rsidP="00431A99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F64EEB">
        <w:rPr>
          <w:rFonts w:ascii="Times New Roman" w:hAnsi="Times New Roman" w:cs="Times New Roman"/>
          <w:sz w:val="24"/>
          <w:szCs w:val="24"/>
        </w:rPr>
        <w:t>key points</w:t>
      </w:r>
      <w:r w:rsidRPr="00F64EE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F64EEB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F64EEB" w:rsidRDefault="002A7725" w:rsidP="002A7725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820758B" w:rsidR="002A7725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Key point Matching</w:t>
      </w:r>
    </w:p>
    <w:p w14:paraId="704A3195" w14:textId="717B3911" w:rsidR="00F64EEB" w:rsidRDefault="00F64EEB" w:rsidP="00F64EE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F64EEB" w:rsidRDefault="00F64EEB" w:rsidP="00F64EE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F64EEB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48ED1F" w14:textId="0DBD8825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1CAAAA" w14:textId="55CC1093" w:rsid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77777777" w:rsidR="00F64EEB" w:rsidRP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Default="00AB55E7" w:rsidP="00F64EE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  <w:r w:rsidR="003217B1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F64EEB" w:rsidRDefault="00F64EEB" w:rsidP="00F64EE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F64EEB" w:rsidRDefault="003217B1" w:rsidP="003217B1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F64EEB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F64EEB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F64EEB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F64EEB" w:rsidRDefault="003217B1" w:rsidP="003217B1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F64EEB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EE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Default="00F64EEB" w:rsidP="00F64EE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F64EEB" w:rsidRDefault="00F64EEB" w:rsidP="00F64EE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3F4508AF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6AE708" w14:textId="5E2E065B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6B6B2D8" w14:textId="49F7BD85" w:rsid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2E61DF" w14:textId="77777777" w:rsidR="00F64EEB" w:rsidRPr="00F64EEB" w:rsidRDefault="00F64EE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F64EEB" w:rsidRDefault="00AB55E7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F64EEB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F64EEB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F64EEB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F64EEB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F64EEB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F64EEB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F64EE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F64EEB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F64EEB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F64EEB" w:rsidRDefault="007D142D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64EEB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F64E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F64EEB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F64EEB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F64EE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Pr="00F64EEB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F64EE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F64EEB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F64EE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25B86725" w14:textId="77777777" w:rsidR="00F31831" w:rsidRPr="00F64EEB" w:rsidRDefault="00F31831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F64EEB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8.Scene</w:t>
      </w:r>
    </w:p>
    <w:p w14:paraId="4CF9E065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F64EEB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F64EEB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F64EEB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F64EEB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F64EEB" w14:paraId="29CDFF68" w14:textId="77777777" w:rsidTr="00753D16">
        <w:tc>
          <w:tcPr>
            <w:tcW w:w="4508" w:type="dxa"/>
          </w:tcPr>
          <w:p w14:paraId="549403DA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F64EEB" w14:paraId="36DB313D" w14:textId="77777777" w:rsidTr="00753D16">
        <w:tc>
          <w:tcPr>
            <w:tcW w:w="4508" w:type="dxa"/>
          </w:tcPr>
          <w:p w14:paraId="5ECBFD0A" w14:textId="04D45733" w:rsidR="00556401" w:rsidRPr="00F64EEB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F64EEB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F64EEB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F64EEB" w14:paraId="6F4A3B98" w14:textId="77777777" w:rsidTr="00753D16">
        <w:tc>
          <w:tcPr>
            <w:tcW w:w="4508" w:type="dxa"/>
          </w:tcPr>
          <w:p w14:paraId="11FCB127" w14:textId="185CA221" w:rsidR="0079481E" w:rsidRPr="00F64EEB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F64EEB" w14:paraId="11AA9928" w14:textId="77777777" w:rsidTr="00753D16">
        <w:tc>
          <w:tcPr>
            <w:tcW w:w="4508" w:type="dxa"/>
          </w:tcPr>
          <w:p w14:paraId="0DDD1CA6" w14:textId="6C29D96A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F64EEB" w14:paraId="2A4A6A53" w14:textId="77777777" w:rsidTr="00753D16">
        <w:tc>
          <w:tcPr>
            <w:tcW w:w="4508" w:type="dxa"/>
          </w:tcPr>
          <w:p w14:paraId="58C24FFF" w14:textId="1C86B3F7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F64EEB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="001F619F"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F64EEB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F64EEB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F64EE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F64EE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F64EE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F64EE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F64EEB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F64EEB" w14:paraId="16338343" w14:textId="77777777" w:rsidTr="00AF4512">
        <w:tc>
          <w:tcPr>
            <w:tcW w:w="535" w:type="dxa"/>
          </w:tcPr>
          <w:p w14:paraId="6E038857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F64EEB" w14:paraId="256FF6D3" w14:textId="77777777" w:rsidTr="00AF4512">
        <w:tc>
          <w:tcPr>
            <w:tcW w:w="535" w:type="dxa"/>
          </w:tcPr>
          <w:p w14:paraId="513F6C44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F64EEB" w:rsidRDefault="00E40FE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F64EE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F64EEB" w14:paraId="16DED788" w14:textId="77777777" w:rsidTr="00AF4512">
        <w:tc>
          <w:tcPr>
            <w:tcW w:w="535" w:type="dxa"/>
          </w:tcPr>
          <w:p w14:paraId="535CC435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F64EEB" w14:paraId="667F6616" w14:textId="77777777" w:rsidTr="00AF4512">
        <w:tc>
          <w:tcPr>
            <w:tcW w:w="535" w:type="dxa"/>
          </w:tcPr>
          <w:p w14:paraId="7DFF4A7A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F64EEB" w14:paraId="07391FCD" w14:textId="77777777" w:rsidTr="00AF4512">
        <w:tc>
          <w:tcPr>
            <w:tcW w:w="535" w:type="dxa"/>
          </w:tcPr>
          <w:p w14:paraId="407C5939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F64EEB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F64EEB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F64EEB" w14:paraId="542D179C" w14:textId="77777777" w:rsidTr="00AB099B">
        <w:tc>
          <w:tcPr>
            <w:tcW w:w="2281" w:type="dxa"/>
          </w:tcPr>
          <w:p w14:paraId="23B1F0A2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F64EEB" w14:paraId="123C8E1D" w14:textId="77777777" w:rsidTr="00AB099B">
        <w:tc>
          <w:tcPr>
            <w:tcW w:w="2281" w:type="dxa"/>
          </w:tcPr>
          <w:p w14:paraId="60EF9EBA" w14:textId="5F666D43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F64EEB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F64EEB" w:rsidRDefault="00E35A8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F64E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F64EE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F64EEB">
              <w:rPr>
                <w:rFonts w:ascii="Times New Roman" w:hAnsi="Times New Roman" w:cs="Times New Roman"/>
                <w:sz w:val="24"/>
                <w:szCs w:val="24"/>
              </w:rPr>
              <w:t xml:space="preserve"> Squared Error</w:t>
            </w:r>
            <w:r w:rsidR="00EA33E5" w:rsidRPr="00F64EE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F64EEB" w14:paraId="00C29F07" w14:textId="77777777" w:rsidTr="00AB099B">
        <w:tc>
          <w:tcPr>
            <w:tcW w:w="2281" w:type="dxa"/>
          </w:tcPr>
          <w:p w14:paraId="382498A5" w14:textId="23CAB59B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F64EEB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F64EEB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F64EEB" w:rsidRDefault="00550AD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F64EEB" w:rsidRDefault="00550AD8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F64EE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F64EEB" w14:paraId="6156A9FC" w14:textId="77777777" w:rsidTr="00AB099B">
        <w:tc>
          <w:tcPr>
            <w:tcW w:w="2281" w:type="dxa"/>
          </w:tcPr>
          <w:p w14:paraId="455B7A7A" w14:textId="52EE39BB" w:rsidR="00AB099B" w:rsidRPr="00F64EEB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F64EEB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F64EEB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F64EEB" w:rsidRDefault="00464553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F64EEB" w:rsidRDefault="00E52EB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F64E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F64EE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4DB3CDD2" w:rsidR="00E52EB2" w:rsidRPr="00F64EEB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F64EE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F64EEB">
              <w:rPr>
                <w:rFonts w:ascii="Times New Roman" w:hAnsi="Times New Roman" w:cs="Times New Roman"/>
              </w:rPr>
              <w:t xml:space="preserve"> are </w:t>
            </w:r>
            <w:r w:rsidR="004F23ED" w:rsidRPr="00F64EEB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F64EEB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F64EE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F64EE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F64EEB">
        <w:rPr>
          <w:rFonts w:ascii="Times New Roman" w:hAnsi="Times New Roman" w:cs="Times New Roman"/>
        </w:rPr>
        <w:t xml:space="preserve"> </w:t>
      </w:r>
      <w:r w:rsidRPr="00F64EE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F64EEB" w14:paraId="03116AF2" w14:textId="77777777" w:rsidTr="00AB099B">
        <w:tc>
          <w:tcPr>
            <w:tcW w:w="1949" w:type="dxa"/>
          </w:tcPr>
          <w:p w14:paraId="6E5F7BF3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F64EEB" w14:paraId="55C7313E" w14:textId="77777777" w:rsidTr="00AB099B">
        <w:tc>
          <w:tcPr>
            <w:tcW w:w="1949" w:type="dxa"/>
          </w:tcPr>
          <w:p w14:paraId="4E4088F9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4E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F64EEB" w14:paraId="0F6C7FAC" w14:textId="77777777" w:rsidTr="00AB099B">
        <w:tc>
          <w:tcPr>
            <w:tcW w:w="1949" w:type="dxa"/>
          </w:tcPr>
          <w:p w14:paraId="55B8F34F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F64EEB" w14:paraId="5D348F0A" w14:textId="77777777" w:rsidTr="00AB099B">
        <w:tc>
          <w:tcPr>
            <w:tcW w:w="1949" w:type="dxa"/>
          </w:tcPr>
          <w:p w14:paraId="506AAE58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F64EEB" w14:paraId="2E921697" w14:textId="77777777" w:rsidTr="00AB099B">
        <w:tc>
          <w:tcPr>
            <w:tcW w:w="1949" w:type="dxa"/>
          </w:tcPr>
          <w:p w14:paraId="4460601A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F64EEB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F64EEB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F64EEB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F64EEB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F64EE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F64EEB" w:rsidRDefault="00E40FE2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F64EE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F64EE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F64EE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F64EEB">
        <w:rPr>
          <w:rFonts w:ascii="Times New Roman" w:hAnsi="Times New Roman" w:cs="Times New Roman"/>
        </w:rPr>
        <w:t>]</w:t>
      </w:r>
    </w:p>
    <w:p w14:paraId="1E84DDFC" w14:textId="77777777" w:rsidR="002A6655" w:rsidRPr="00F64EEB" w:rsidRDefault="002A6655" w:rsidP="00A427CA">
      <w:pPr>
        <w:jc w:val="both"/>
        <w:rPr>
          <w:rFonts w:ascii="Times New Roman" w:hAnsi="Times New Roman" w:cs="Times New Roman"/>
        </w:rPr>
      </w:pPr>
      <w:r w:rsidRPr="00F64EEB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F64EEB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F64EE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F64EE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F64EE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F64EEB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F64EE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F64EE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F64EE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F64EE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F64EEB" w:rsidRDefault="00E40FE2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F64EE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F64E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63E22" w14:textId="77777777" w:rsidR="00E40FE2" w:rsidRDefault="00E40FE2" w:rsidP="00A427CA">
      <w:pPr>
        <w:spacing w:after="0" w:line="240" w:lineRule="auto"/>
      </w:pPr>
      <w:r>
        <w:separator/>
      </w:r>
    </w:p>
  </w:endnote>
  <w:endnote w:type="continuationSeparator" w:id="0">
    <w:p w14:paraId="3C4BEC3D" w14:textId="77777777" w:rsidR="00E40FE2" w:rsidRDefault="00E40FE2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C4B5D" w14:textId="77777777" w:rsidR="00E40FE2" w:rsidRDefault="00E40FE2" w:rsidP="00A427CA">
      <w:pPr>
        <w:spacing w:after="0" w:line="240" w:lineRule="auto"/>
      </w:pPr>
      <w:r>
        <w:separator/>
      </w:r>
    </w:p>
  </w:footnote>
  <w:footnote w:type="continuationSeparator" w:id="0">
    <w:p w14:paraId="4EE6A218" w14:textId="77777777" w:rsidR="00E40FE2" w:rsidRDefault="00E40FE2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A7725"/>
    <w:rsid w:val="002F11E3"/>
    <w:rsid w:val="003217B1"/>
    <w:rsid w:val="003350EF"/>
    <w:rsid w:val="00355BE0"/>
    <w:rsid w:val="0036392F"/>
    <w:rsid w:val="003E480D"/>
    <w:rsid w:val="00431A99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6C5CF5"/>
    <w:rsid w:val="0075294D"/>
    <w:rsid w:val="00753D16"/>
    <w:rsid w:val="0079122B"/>
    <w:rsid w:val="0079481E"/>
    <w:rsid w:val="007C2B5C"/>
    <w:rsid w:val="007D142D"/>
    <w:rsid w:val="00827265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446C5"/>
    <w:rsid w:val="00B54DA8"/>
    <w:rsid w:val="00B71121"/>
    <w:rsid w:val="00BD38A5"/>
    <w:rsid w:val="00C6172F"/>
    <w:rsid w:val="00C658A2"/>
    <w:rsid w:val="00C97EE6"/>
    <w:rsid w:val="00CE2D1C"/>
    <w:rsid w:val="00CF5977"/>
    <w:rsid w:val="00D3164F"/>
    <w:rsid w:val="00E35A8B"/>
    <w:rsid w:val="00E379A5"/>
    <w:rsid w:val="00E40FE2"/>
    <w:rsid w:val="00E52EB2"/>
    <w:rsid w:val="00E72A17"/>
    <w:rsid w:val="00EA33E5"/>
    <w:rsid w:val="00EB7EC2"/>
    <w:rsid w:val="00F31831"/>
    <w:rsid w:val="00F64EEB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6</Pages>
  <Words>1411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55</cp:revision>
  <dcterms:created xsi:type="dcterms:W3CDTF">2021-05-16T06:27:00Z</dcterms:created>
  <dcterms:modified xsi:type="dcterms:W3CDTF">2021-05-20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